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FE4290">
        <w:t>1</w:t>
      </w:r>
      <w:bookmarkStart w:id="0" w:name="_GoBack"/>
      <w:bookmarkEnd w:id="0"/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FE4290" w:rsidP="00E4068C">
      <w:pPr>
        <w:jc w:val="both"/>
      </w:pPr>
      <w:r>
        <w:t>2021-2022</w:t>
      </w:r>
      <w:r w:rsidR="00DC6904">
        <w:t xml:space="preserve"> Akademik Yılı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C62A2">
        <w:t xml:space="preserve">Öğrenim Hareketliliği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Erasmus+ Öğrenim Hareketliliğine üniversitemizin anlaşmalı olduğu üniversitelerin kontenjanı </w:t>
      </w:r>
      <w:proofErr w:type="gramStart"/>
      <w:r w:rsidR="005B5532">
        <w:t>dahilinde</w:t>
      </w:r>
      <w:proofErr w:type="gramEnd"/>
      <w:r w:rsidR="005B5532">
        <w:t xml:space="preserve">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F33C6"/>
    <w:rsid w:val="003D08EC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F446A"/>
    <w:rsid w:val="00A202DD"/>
    <w:rsid w:val="00AC62A2"/>
    <w:rsid w:val="00AC71FC"/>
    <w:rsid w:val="00D97FBD"/>
    <w:rsid w:val="00DC6904"/>
    <w:rsid w:val="00E05F8A"/>
    <w:rsid w:val="00E4068C"/>
    <w:rsid w:val="00FB1E39"/>
    <w:rsid w:val="00FE2027"/>
    <w:rsid w:val="00FE4290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78869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5</cp:revision>
  <cp:lastPrinted>2019-05-03T12:38:00Z</cp:lastPrinted>
  <dcterms:created xsi:type="dcterms:W3CDTF">2019-05-03T12:38:00Z</dcterms:created>
  <dcterms:modified xsi:type="dcterms:W3CDTF">2021-07-12T11:20:00Z</dcterms:modified>
</cp:coreProperties>
</file>